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7EEB9" w14:textId="1CDF6E6F" w:rsidR="00CF5F23" w:rsidRDefault="00CF5F23" w:rsidP="00CF5F23">
      <w:r>
        <w:t>Dear Hiring Manager,</w:t>
      </w:r>
    </w:p>
    <w:p w14:paraId="69634159" w14:textId="33BAC41A" w:rsidR="00CF5F23" w:rsidRDefault="00CF5F23" w:rsidP="00CF5F23">
      <w:r>
        <w:t xml:space="preserve">I am writing to express my interest in the software developer position with Ericsson's NDO R&amp;D team, as advertised on your website. I am particularly excited about the opportunity to work on the development of Cognitive Software Product Tools and utilize </w:t>
      </w:r>
      <w:r>
        <w:t>AI technology</w:t>
      </w:r>
      <w:r>
        <w:t xml:space="preserve"> to deliver a best-in-class user experience and network performance.</w:t>
      </w:r>
    </w:p>
    <w:p w14:paraId="5F08DB78" w14:textId="03C144FB" w:rsidR="00CF5F23" w:rsidRDefault="00CF5F23" w:rsidP="00CF5F23">
      <w:r>
        <w:t xml:space="preserve">I hold an MSc degree in computer science and have hands-on experience in Python programming. Additionally, I have experience in building </w:t>
      </w:r>
      <w:r>
        <w:t>databases in Oracle and know</w:t>
      </w:r>
      <w:r>
        <w:t xml:space="preserve"> SQL,</w:t>
      </w:r>
      <w:r>
        <w:t xml:space="preserve"> and PL/SQL</w:t>
      </w:r>
      <w:r>
        <w:t xml:space="preserve">. I also </w:t>
      </w:r>
      <w:r w:rsidRPr="00CF5F23">
        <w:t>understand Machine Learning algorithms, theories, and libraries well</w:t>
      </w:r>
      <w:r>
        <w:t xml:space="preserve">. I have experience with pre-trained speaker recognition embedding models for disorder speech classifications, specifically in </w:t>
      </w:r>
      <w:r>
        <w:t xml:space="preserve">the </w:t>
      </w:r>
      <w:r>
        <w:t xml:space="preserve">binary classification of voice disorders using speaker verification embedding models. Also familiar with </w:t>
      </w:r>
      <w:r>
        <w:t>C#, Java, Python3, Numpy and Pandas.</w:t>
      </w:r>
    </w:p>
    <w:p w14:paraId="18188AE7" w14:textId="2880155F" w:rsidR="00CF5F23" w:rsidRDefault="00CF5F23" w:rsidP="00CF5F23">
      <w:r>
        <w:t>I have worked on a project that investigated cross-lingual dysphonic speech detection using state-of-the-art speaker verification models. The project aimed to extract the embeddings of speech samples from Hungarian and Dutch samples and estimate the severity level of dysphonic speech. I have also worked on generating new samples or resamples from existing samples using the bootstrapping method to evaluate the precision of a sample statistic. This project helped me understand how to test the algorithms' performance in cross-lingual scenarios, where speech samples from one language were used for training and another for testing.</w:t>
      </w:r>
    </w:p>
    <w:p w14:paraId="7F704742" w14:textId="04418979" w:rsidR="00CF5F23" w:rsidRDefault="00CF5F23" w:rsidP="00CF5F23">
      <w:r>
        <w:t xml:space="preserve">I am excited to bring my precision, persistence, reliability, stress tolerance, and openness </w:t>
      </w:r>
      <w:r>
        <w:t>to</w:t>
      </w:r>
      <w:r>
        <w:t xml:space="preserve"> new technologies to this role, and to work closely with other teams on various sites. </w:t>
      </w:r>
    </w:p>
    <w:p w14:paraId="44119D88" w14:textId="6EA1C259" w:rsidR="00CF5F23" w:rsidRDefault="00CF5F23" w:rsidP="00CF5F23">
      <w:r>
        <w:t>I am impressed by Ericsson's commitment to fostering a diverse and inclusive organization, and I am eager to join your team of diverse innovators who are driven to push the boundaries of what's possible. Thank you for considering my application. I look forward to discussing my qualifications further.</w:t>
      </w:r>
    </w:p>
    <w:p w14:paraId="72D54D29" w14:textId="77777777" w:rsidR="00CF5F23" w:rsidRDefault="00CF5F23" w:rsidP="00CF5F23">
      <w:r>
        <w:t>Sincerely,</w:t>
      </w:r>
    </w:p>
    <w:p w14:paraId="1DFB31C8" w14:textId="615AACBD" w:rsidR="00A25F51" w:rsidRDefault="00CF5F23" w:rsidP="00CF5F23">
      <w:r>
        <w:t>Ismayilzada Ismayil</w:t>
      </w:r>
    </w:p>
    <w:sectPr w:rsidR="00A25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jcztLA0NTU3NTFU0lEKTi0uzszPAykwrAUAYL902iwAAAA="/>
  </w:docVars>
  <w:rsids>
    <w:rsidRoot w:val="00CF5F23"/>
    <w:rsid w:val="002E07F6"/>
    <w:rsid w:val="00A25F51"/>
    <w:rsid w:val="00CF5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1A61E"/>
  <w15:chartTrackingRefBased/>
  <w15:docId w15:val="{22DD4766-01FA-4ADF-8176-D21280CFB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04</Words>
  <Characters>1736</Characters>
  <Application>Microsoft Office Word</Application>
  <DocSecurity>0</DocSecurity>
  <Lines>14</Lines>
  <Paragraphs>4</Paragraphs>
  <ScaleCrop>false</ScaleCrop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</cp:revision>
  <dcterms:created xsi:type="dcterms:W3CDTF">2023-01-11T19:06:00Z</dcterms:created>
  <dcterms:modified xsi:type="dcterms:W3CDTF">2023-01-1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b4fd97-9f69-4259-82ab-bbb24aa4ff6c</vt:lpwstr>
  </property>
</Properties>
</file>